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ังหวัดแม่ฮ่องส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NBT เวลา 11.00 กระทรวงต่างประเทศสหรัฐฯ เตือนพลเมืองในการเดินทางไปจีน โดยแจ้งเว็บไซต์ขอให้ชาวอเมริกันงดการเดินทางไปจีน เนื่องจากการแพร่ระบาดของเชื้อไวรัสโคโรนาสายพันธุ์ใหม่ ในเมืองอู่ฮั่น และทั่วประเทศ โดยการยกระดับคำเตือนการเดินทางมีขึ้น ขนาดยอดผู้เสียชีวิตในจีน 200 คน ให้การแพร่ระบาดเป็นภาวะฉุกเฉินด้านสาธารณสุขระดับโลกแล้ว นายศักดิ์สยาม ชิดชอบ รัฐมนตรีว่าการกระทรวงคมนาคม กล่าวรับมือจากไวรัสโคโรนาสายพันธุ์ใหม่ว่า รัฐบาลทำงานอย่างเต็มที่ และปรับตัวตามสถานการณ์แต่การไปรับตัวคนไทยในเมืองอู่ฮั่นประเทศจีน ยังต้องรอทางการจีนอนุญาต ซึ่งหากได้รับการอนุญาตก็พร้อมไปทันที พร้อมด้วยทีมแพทย์ ส่วนกรณีนายอนุทิน ชาญวีรกุญ รองนายกรัฐมนตรี และรัฐมนตรีว่าการกระทรวงสาธารณสุขสาธารณสุข จะเดินทางไปรับด้วยตัวเองนั้นจะไปก็ไปได้ แต่ทั้งหมดต้องรอทางการจีนพิจารณษทางด้านนายแพทย์สาธารณสุขจังหวัดแม่ฮ่องสอน นำเจ้าหน้าที่ออกแจกหน้ากากอนามัยแก่ประชาชนที่ตลาดสดสายหยุดที่อำเภอเมืองแม่ โรคปอดอักเสบจากไวรัสโคโรนาสายพันธุ์ใหม่ และแนะนำการปฏิบัติตนในการบริโภค ให้ล้างมือ สวมหน้ากากอนามัย ขณะเดียวกันได้ตั้งจุดคัดกรองผู้ป่วย และรองรับผู้ป่วสำหรับผู้ป่วยชาวจีนต้องสงสัยที่อำเภอปาย ผลตรวจออกมาแล้ว พบว่าเป็นไข้เท่านั้น และแพทย์อนุญาตให้ออกจากโรงพยาบาลแล้ว กรมป้องกันและบรรเทาสาธารณภัย จัดตั้งศูนย์บัญชาการแก้ไขปัญหาไฟป่าหมอกควัน ฝุ่นละออง โดยในภาคเหนือได้สนับสนุนภารกิจควบคุมไฟป่า สลายหมอกและฝุ่นละอองอย่างต่อเนื่อง จนกว่าสถารนกพร้อมขอความร่วมมือประชาชนที่พบเห็นเหตุไฟป่า หรือได้รับผลกระทบจากปัญหาไฟป่าและฝุ่นละอองและขอความช่วยเหลือได้ที่สายด่วยนิรภัย 1784 ตลอด 24 ชั่วโมง ทางการเปิดเผย หลักฐานเป็นวิดีโอจากกล้องวงจรปิด ที่ยืนยันว่า เหตุการณ์นักโทษ 3 คน ที่เรือนจำในกรุงเม็กซิโกซิตี้ ที่ได้รับความช่วยเหลือจากเจ้าหน้าที่ขึ้นรถยนต์ของเรือนจำ และขับออกไป นับเป็นเหตุแหกคุกเย้ยกฏหมายอีกครั้งในเม็กซิโก นักโทษทั้ง 3 เป็นที่ต้องการตัวของสหรัฐฯ เนืื่อค้ายาเสพติดและคดีพัวพัน ข่าวเที่ยง NBT เวลา 12.00 น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1:00 น.</dc:title>
  <dc:creator/>
  <cp:keywords/>
  <dcterms:created xsi:type="dcterms:W3CDTF">2021-03-23T08:27:29Z</dcterms:created>
  <dcterms:modified xsi:type="dcterms:W3CDTF">2021-03-23T0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09.30 น.</vt:lpwstr>
  </property>
  <property fmtid="{D5CDD505-2E9C-101B-9397-08002B2CF9AE}" pid="3" name="subtitle">
    <vt:lpwstr>NBT</vt:lpwstr>
  </property>
</Properties>
</file>